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r w:rsidRPr="005A4370">
        <w:rPr>
          <w:sz w:val="28"/>
          <w:szCs w:val="28"/>
        </w:rPr>
        <w:t>Pramod Pudotha</w:t>
      </w:r>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182634" w:rsidP="005A4370">
      <w:pPr>
        <w:pStyle w:val="Compact"/>
        <w:numPr>
          <w:ilvl w:val="1"/>
          <w:numId w:val="3"/>
        </w:numPr>
      </w:pPr>
      <w:hyperlink w:anchor="user-descriptions">
        <w:r w:rsidR="00653B58">
          <w:rPr>
            <w:rStyle w:val="Link"/>
          </w:rPr>
          <w:t>User Descriptions</w:t>
        </w:r>
      </w:hyperlink>
    </w:p>
    <w:p w14:paraId="5B33FE8A" w14:textId="77777777" w:rsidR="007D7EBF" w:rsidRDefault="00182634" w:rsidP="005A4370">
      <w:pPr>
        <w:pStyle w:val="Compact"/>
        <w:numPr>
          <w:ilvl w:val="1"/>
          <w:numId w:val="3"/>
        </w:numPr>
      </w:pPr>
      <w:hyperlink w:anchor="use-cases">
        <w:r w:rsidR="00653B58">
          <w:rPr>
            <w:rStyle w:val="Link"/>
          </w:rPr>
          <w:t>Use Cases</w:t>
        </w:r>
      </w:hyperlink>
    </w:p>
    <w:p w14:paraId="74B8CA99" w14:textId="77777777" w:rsidR="007D7EBF" w:rsidRDefault="00182634"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182634"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182634" w:rsidP="005A4370">
      <w:pPr>
        <w:pStyle w:val="Compact"/>
        <w:numPr>
          <w:ilvl w:val="2"/>
          <w:numId w:val="4"/>
        </w:numPr>
      </w:pPr>
      <w:hyperlink w:anchor="user-non-functional">
        <w:r w:rsidR="00653B58">
          <w:rPr>
            <w:rStyle w:val="Link"/>
          </w:rPr>
          <w:t>User Non-functional</w:t>
        </w:r>
      </w:hyperlink>
    </w:p>
    <w:p w14:paraId="5A879049" w14:textId="77777777" w:rsidR="007D7EBF" w:rsidRDefault="00182634" w:rsidP="005A4370">
      <w:pPr>
        <w:pStyle w:val="Compact"/>
        <w:numPr>
          <w:ilvl w:val="1"/>
          <w:numId w:val="3"/>
        </w:numPr>
      </w:pPr>
      <w:hyperlink w:anchor="system-requirements">
        <w:r w:rsidR="00653B58">
          <w:rPr>
            <w:rStyle w:val="Link"/>
          </w:rPr>
          <w:t>System Requirements</w:t>
        </w:r>
      </w:hyperlink>
    </w:p>
    <w:p w14:paraId="1DB71424" w14:textId="77777777" w:rsidR="007D7EBF" w:rsidRDefault="00182634"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182634" w:rsidP="005A4370">
      <w:pPr>
        <w:pStyle w:val="Compact"/>
        <w:numPr>
          <w:ilvl w:val="1"/>
          <w:numId w:val="5"/>
        </w:numPr>
      </w:pPr>
      <w:hyperlink w:anchor="sketches">
        <w:r w:rsidR="00653B58">
          <w:rPr>
            <w:rStyle w:val="Link"/>
          </w:rPr>
          <w:t>Sketches</w:t>
        </w:r>
      </w:hyperlink>
    </w:p>
    <w:p w14:paraId="6F6E9E91" w14:textId="77777777" w:rsidR="007D7EBF" w:rsidRDefault="00182634"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182634"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Deployment Enviornment</w:t>
        </w:r>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182634"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182634"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182634"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182634"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182634"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182634"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182634"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182634" w:rsidP="005A4370">
      <w:pPr>
        <w:pStyle w:val="Compact"/>
        <w:numPr>
          <w:ilvl w:val="1"/>
          <w:numId w:val="7"/>
        </w:numPr>
      </w:pPr>
      <w:hyperlink w:anchor="user-experience">
        <w:r w:rsidR="00653B58">
          <w:rPr>
            <w:rStyle w:val="Link"/>
          </w:rPr>
          <w:t>User Experience</w:t>
        </w:r>
      </w:hyperlink>
    </w:p>
    <w:p w14:paraId="11109238" w14:textId="77777777" w:rsidR="007D7EBF" w:rsidRDefault="00182634" w:rsidP="005A4370">
      <w:pPr>
        <w:pStyle w:val="Compact"/>
        <w:numPr>
          <w:ilvl w:val="0"/>
          <w:numId w:val="2"/>
        </w:numPr>
      </w:pPr>
      <w:hyperlink w:anchor="unit-test-scenarios">
        <w:r w:rsidR="00653B58">
          <w:rPr>
            <w:rStyle w:val="Link"/>
          </w:rPr>
          <w:t>Unit Test Scenarios</w:t>
        </w:r>
      </w:hyperlink>
    </w:p>
    <w:p w14:paraId="43C61FF2" w14:textId="77777777" w:rsidR="007D7EBF" w:rsidRDefault="00182634" w:rsidP="005A4370">
      <w:pPr>
        <w:pStyle w:val="Compact"/>
        <w:numPr>
          <w:ilvl w:val="1"/>
          <w:numId w:val="8"/>
        </w:numPr>
      </w:pPr>
      <w:hyperlink w:anchor="login-function">
        <w:r w:rsidR="00653B58">
          <w:rPr>
            <w:rStyle w:val="Link"/>
          </w:rPr>
          <w:t>Login Function</w:t>
        </w:r>
      </w:hyperlink>
    </w:p>
    <w:p w14:paraId="642ACD7D" w14:textId="77777777" w:rsidR="007D7EBF" w:rsidRDefault="00182634"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182634" w:rsidP="005A4370">
      <w:pPr>
        <w:pStyle w:val="Compact"/>
        <w:numPr>
          <w:ilvl w:val="1"/>
          <w:numId w:val="8"/>
        </w:numPr>
      </w:pPr>
      <w:hyperlink w:anchor="upload-function">
        <w:r w:rsidR="00653B58">
          <w:rPr>
            <w:rStyle w:val="Link"/>
          </w:rPr>
          <w:t>Upload Function</w:t>
        </w:r>
      </w:hyperlink>
    </w:p>
    <w:p w14:paraId="5A3C60EB" w14:textId="77777777" w:rsidR="007D7EBF" w:rsidRDefault="00182634" w:rsidP="005A4370">
      <w:pPr>
        <w:pStyle w:val="Compact"/>
        <w:numPr>
          <w:ilvl w:val="1"/>
          <w:numId w:val="8"/>
        </w:numPr>
      </w:pPr>
      <w:hyperlink w:anchor="download-function">
        <w:r w:rsidR="00653B58">
          <w:rPr>
            <w:rStyle w:val="Link"/>
          </w:rPr>
          <w:t>Download Function</w:t>
        </w:r>
      </w:hyperlink>
    </w:p>
    <w:p w14:paraId="595EF3C2" w14:textId="77777777" w:rsidR="007D7EBF" w:rsidRDefault="00182634" w:rsidP="005A4370">
      <w:pPr>
        <w:pStyle w:val="Compact"/>
        <w:numPr>
          <w:ilvl w:val="1"/>
          <w:numId w:val="8"/>
        </w:numPr>
      </w:pPr>
      <w:hyperlink w:anchor="editdelete-manifest-function">
        <w:r w:rsidR="00653B58">
          <w:rPr>
            <w:rStyle w:val="Link"/>
          </w:rPr>
          <w:t>Edit/Delete Manifest Function</w:t>
        </w:r>
      </w:hyperlink>
    </w:p>
    <w:p w14:paraId="2ABA31E5" w14:textId="792FD69F" w:rsidR="007D7EBF" w:rsidRDefault="00182634" w:rsidP="005A4370">
      <w:pPr>
        <w:pStyle w:val="Compact"/>
        <w:numPr>
          <w:ilvl w:val="1"/>
          <w:numId w:val="8"/>
        </w:numPr>
      </w:pPr>
      <w:hyperlink w:anchor="failure-page-not-found">
        <w:r w:rsidR="00653B58">
          <w:rPr>
            <w:rStyle w:val="Link"/>
          </w:rPr>
          <w:t>Failure</w:t>
        </w:r>
        <w:r w:rsidR="00E22BE2">
          <w:rPr>
            <w:rStyle w:val="Link"/>
          </w:rPr>
          <w:t xml:space="preserve"> Case</w:t>
        </w:r>
      </w:hyperlink>
    </w:p>
    <w:p w14:paraId="091EC88D" w14:textId="77777777" w:rsidR="007D7EBF" w:rsidRDefault="00182634" w:rsidP="005A4370">
      <w:pPr>
        <w:pStyle w:val="Compact"/>
        <w:numPr>
          <w:ilvl w:val="0"/>
          <w:numId w:val="2"/>
        </w:numPr>
      </w:pPr>
      <w:hyperlink w:anchor="regression-testing">
        <w:r w:rsidR="00653B58">
          <w:rPr>
            <w:rStyle w:val="Link"/>
          </w:rPr>
          <w:t>Regression Testing</w:t>
        </w:r>
      </w:hyperlink>
    </w:p>
    <w:p w14:paraId="7D009054" w14:textId="77777777" w:rsidR="007D7EBF" w:rsidRDefault="00182634" w:rsidP="005A4370">
      <w:pPr>
        <w:pStyle w:val="Compact"/>
        <w:numPr>
          <w:ilvl w:val="0"/>
          <w:numId w:val="2"/>
        </w:numPr>
      </w:pPr>
      <w:hyperlink w:anchor="integration-testing">
        <w:r w:rsidR="00653B58">
          <w:rPr>
            <w:rStyle w:val="Link"/>
          </w:rPr>
          <w:t>Integration Testing</w:t>
        </w:r>
      </w:hyperlink>
    </w:p>
    <w:p w14:paraId="19ADCED2" w14:textId="77777777" w:rsidR="007D7EBF" w:rsidRDefault="00182634"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182634"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182634"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182634"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Pr="00774A72" w:rsidRDefault="00182634" w:rsidP="005A4370">
      <w:pPr>
        <w:pStyle w:val="Compact"/>
        <w:numPr>
          <w:ilvl w:val="1"/>
          <w:numId w:val="9"/>
        </w:numPr>
        <w:rPr>
          <w:rStyle w:val="Link"/>
          <w:color w:val="auto"/>
        </w:rPr>
      </w:pPr>
      <w:hyperlink w:anchor="failure-case">
        <w:r w:rsidR="00653B58">
          <w:rPr>
            <w:rStyle w:val="Link"/>
          </w:rPr>
          <w:t>Failure Case</w:t>
        </w:r>
      </w:hyperlink>
    </w:p>
    <w:p w14:paraId="103B650F" w14:textId="1D8EC685" w:rsidR="00774A72" w:rsidRPr="009D4E73" w:rsidRDefault="009D4E73" w:rsidP="00774A72">
      <w:pPr>
        <w:pStyle w:val="Compact"/>
        <w:numPr>
          <w:ilvl w:val="0"/>
          <w:numId w:val="2"/>
        </w:numPr>
        <w:rPr>
          <w:rStyle w:val="Link"/>
        </w:rPr>
      </w:pPr>
      <w:r>
        <w:rPr>
          <w:rStyle w:val="Link"/>
        </w:rPr>
        <w:fldChar w:fldCharType="begin"/>
      </w:r>
      <w:r>
        <w:rPr>
          <w:rStyle w:val="Link"/>
        </w:rPr>
        <w:instrText xml:space="preserve"> HYPERLINK  \l "_Testing_Edge_Cases" </w:instrText>
      </w:r>
      <w:r>
        <w:rPr>
          <w:rStyle w:val="Link"/>
        </w:rPr>
        <w:fldChar w:fldCharType="separate"/>
      </w:r>
      <w:r w:rsidR="00774A72" w:rsidRPr="009D4E73">
        <w:rPr>
          <w:rStyle w:val="Link"/>
        </w:rPr>
        <w:t>Testing Edge Cases</w:t>
      </w:r>
    </w:p>
    <w:p w14:paraId="51A09AC8" w14:textId="6616C0F4" w:rsidR="00774A72" w:rsidRPr="00B70B0F" w:rsidRDefault="009D4E73"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Validating_user_inputs" </w:instrText>
      </w:r>
      <w:r>
        <w:rPr>
          <w:rStyle w:val="Link"/>
        </w:rPr>
        <w:fldChar w:fldCharType="separate"/>
      </w:r>
      <w:r w:rsidR="00774A72" w:rsidRPr="00B70B0F">
        <w:rPr>
          <w:rStyle w:val="Link"/>
        </w:rPr>
        <w:t>Validating User Inputs</w:t>
      </w:r>
    </w:p>
    <w:p w14:paraId="2A2B6BD0" w14:textId="79CD4300" w:rsidR="00774A72" w:rsidRPr="00B70B0F" w:rsidRDefault="009D4E73" w:rsidP="00774A72">
      <w:pPr>
        <w:pStyle w:val="Compact"/>
        <w:numPr>
          <w:ilvl w:val="1"/>
          <w:numId w:val="9"/>
        </w:numPr>
        <w:rPr>
          <w:rStyle w:val="Link"/>
        </w:rPr>
      </w:pPr>
      <w:r>
        <w:rPr>
          <w:rStyle w:val="Link"/>
        </w:rPr>
        <w:fldChar w:fldCharType="end"/>
      </w:r>
      <w:r w:rsidR="00B70B0F">
        <w:rPr>
          <w:rStyle w:val="Link"/>
        </w:rPr>
        <w:fldChar w:fldCharType="begin"/>
      </w:r>
      <w:r w:rsidR="00B70B0F">
        <w:rPr>
          <w:rStyle w:val="Link"/>
        </w:rPr>
        <w:instrText xml:space="preserve"> HYPERLINK  \l "_Responsive_layouts_2" </w:instrText>
      </w:r>
      <w:r w:rsidR="00B70B0F">
        <w:rPr>
          <w:rStyle w:val="Link"/>
        </w:rPr>
        <w:fldChar w:fldCharType="separate"/>
      </w:r>
      <w:r w:rsidR="00774A72" w:rsidRPr="00B70B0F">
        <w:rPr>
          <w:rStyle w:val="Link"/>
        </w:rPr>
        <w:t>Responsive Layouts</w:t>
      </w:r>
    </w:p>
    <w:p w14:paraId="01A07896" w14:textId="77997144" w:rsidR="00774A72" w:rsidRPr="00B70B0F" w:rsidRDefault="00B70B0F" w:rsidP="00B70B0F">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Accessibility_1" </w:instrText>
      </w:r>
      <w:r>
        <w:rPr>
          <w:rStyle w:val="Link"/>
        </w:rPr>
        <w:fldChar w:fldCharType="separate"/>
      </w:r>
      <w:r w:rsidR="00774A72" w:rsidRPr="00B70B0F">
        <w:rPr>
          <w:rStyle w:val="Link"/>
        </w:rPr>
        <w:t>Accessibility</w:t>
      </w:r>
    </w:p>
    <w:p w14:paraId="708A99CE" w14:textId="483EE499" w:rsidR="00774A72" w:rsidRPr="00B70B0F" w:rsidRDefault="00B70B0F"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Edge_cases_to" </w:instrText>
      </w:r>
      <w:r>
        <w:rPr>
          <w:rStyle w:val="Link"/>
        </w:rPr>
        <w:fldChar w:fldCharType="separate"/>
      </w:r>
      <w:r w:rsidR="00774A72" w:rsidRPr="00B70B0F">
        <w:rPr>
          <w:rStyle w:val="Link"/>
        </w:rPr>
        <w:t>Edge Cases to Ignore</w:t>
      </w:r>
    </w:p>
    <w:p w14:paraId="2A6C4E32" w14:textId="6CF10C99" w:rsidR="007D7EBF" w:rsidRDefault="00B70B0F" w:rsidP="005A4370">
      <w:pPr>
        <w:pStyle w:val="Compact"/>
        <w:numPr>
          <w:ilvl w:val="0"/>
          <w:numId w:val="2"/>
        </w:numPr>
      </w:pPr>
      <w:r>
        <w:rPr>
          <w:rStyle w:val="Link"/>
        </w:rPr>
        <w:lastRenderedPageBreak/>
        <w:fldChar w:fldCharType="end"/>
      </w: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182634" w:rsidP="005A4370">
      <w:pPr>
        <w:pStyle w:val="Compact"/>
        <w:numPr>
          <w:ilvl w:val="1"/>
          <w:numId w:val="10"/>
        </w:numPr>
      </w:pPr>
      <w:hyperlink w:anchor="database-justin-hofer">
        <w:r w:rsidR="00653B58">
          <w:rPr>
            <w:rStyle w:val="Link"/>
          </w:rPr>
          <w:t>Database</w:t>
        </w:r>
      </w:hyperlink>
    </w:p>
    <w:p w14:paraId="7149C4A2" w14:textId="77777777" w:rsidR="007D7EBF" w:rsidRDefault="00182634"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182634"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182634" w:rsidP="005A4370">
      <w:pPr>
        <w:pStyle w:val="Compact"/>
        <w:numPr>
          <w:ilvl w:val="1"/>
          <w:numId w:val="10"/>
        </w:numPr>
      </w:pPr>
      <w:hyperlink w:anchor="user-interface">
        <w:r w:rsidR="00653B58">
          <w:rPr>
            <w:rStyle w:val="Link"/>
          </w:rPr>
          <w:t>User Interface</w:t>
        </w:r>
      </w:hyperlink>
    </w:p>
    <w:p w14:paraId="432C1F9B" w14:textId="77777777" w:rsidR="007D7EBF" w:rsidRDefault="00182634" w:rsidP="005A4370">
      <w:pPr>
        <w:pStyle w:val="Compact"/>
        <w:numPr>
          <w:ilvl w:val="1"/>
          <w:numId w:val="10"/>
        </w:numPr>
      </w:pPr>
      <w:hyperlink w:anchor="user-accounts">
        <w:r w:rsidR="00653B58">
          <w:rPr>
            <w:rStyle w:val="Link"/>
          </w:rPr>
          <w:t>User Accounts</w:t>
        </w:r>
      </w:hyperlink>
    </w:p>
    <w:p w14:paraId="0EC56131" w14:textId="77777777" w:rsidR="007D7EBF" w:rsidRDefault="00182634" w:rsidP="005A4370">
      <w:pPr>
        <w:pStyle w:val="Compact"/>
        <w:numPr>
          <w:ilvl w:val="1"/>
          <w:numId w:val="10"/>
        </w:numPr>
      </w:pPr>
      <w:hyperlink w:anchor="business-logic">
        <w:r w:rsidR="00653B58">
          <w:rPr>
            <w:rStyle w:val="Link"/>
          </w:rPr>
          <w:t>Business logic</w:t>
        </w:r>
      </w:hyperlink>
    </w:p>
    <w:p w14:paraId="452E4D26" w14:textId="77777777" w:rsidR="007D7EBF" w:rsidRDefault="00182634"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182634">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can Browse by keyword for Manifest </w:t>
      </w:r>
    </w:p>
    <w:p w14:paraId="1FBE46C3" w14:textId="77777777" w:rsidR="00161ED8" w:rsidRDefault="00653B58" w:rsidP="005A4370">
      <w:pPr>
        <w:pStyle w:val="ListParagraph"/>
        <w:numPr>
          <w:ilvl w:val="0"/>
          <w:numId w:val="49"/>
        </w:numPr>
      </w:pPr>
      <w:r>
        <w:t>A Data Sci</w:t>
      </w:r>
      <w:r w:rsidR="00161ED8">
        <w:t xml:space="preserve">entist can Search on Manifest </w:t>
      </w:r>
    </w:p>
    <w:p w14:paraId="30663B39" w14:textId="77777777" w:rsidR="00161ED8" w:rsidRDefault="00653B58" w:rsidP="005A4370">
      <w:pPr>
        <w:pStyle w:val="ListParagraph"/>
        <w:numPr>
          <w:ilvl w:val="0"/>
          <w:numId w:val="49"/>
        </w:numPr>
      </w:pPr>
      <w:r>
        <w:t>A Data Scientist can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ta Scientist can Download Info</w:t>
      </w:r>
    </w:p>
    <w:p w14:paraId="16ED9DDA" w14:textId="77777777" w:rsidR="00161ED8" w:rsidRDefault="00653B58" w:rsidP="005A4370">
      <w:pPr>
        <w:pStyle w:val="ListParagraph"/>
        <w:numPr>
          <w:ilvl w:val="0"/>
          <w:numId w:val="49"/>
        </w:numPr>
      </w:pPr>
      <w:r>
        <w:t xml:space="preserve"> A Data Scientist ca</w:t>
      </w:r>
      <w:r w:rsidR="00161ED8">
        <w:t xml:space="preserve">n Generate or Upload Manifest </w:t>
      </w:r>
    </w:p>
    <w:p w14:paraId="4237B1C0" w14:textId="34CD6354" w:rsidR="007D7EBF" w:rsidRDefault="00653B58" w:rsidP="005A4370">
      <w:pPr>
        <w:pStyle w:val="ListParagraph"/>
        <w:numPr>
          <w:ilvl w:val="0"/>
          <w:numId w:val="49"/>
        </w:numPr>
      </w:pPr>
      <w:r>
        <w:t>A Data Scientist can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lastRenderedPageBreak/>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lastRenderedPageBreak/>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182634">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r>
        <w:rPr>
          <w:b/>
        </w:rPr>
        <w:t>OCDX_manifest</w:t>
      </w:r>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lastRenderedPageBreak/>
        <w:t>version</w:t>
      </w:r>
    </w:p>
    <w:p w14:paraId="02438A7C" w14:textId="77777777" w:rsidR="007D7EBF" w:rsidRDefault="00653B58" w:rsidP="005A4370">
      <w:pPr>
        <w:pStyle w:val="Compact"/>
        <w:numPr>
          <w:ilvl w:val="1"/>
          <w:numId w:val="17"/>
        </w:numPr>
      </w:pPr>
      <w:r>
        <w:t>modify_request</w:t>
      </w:r>
    </w:p>
    <w:p w14:paraId="742471DD" w14:textId="77777777" w:rsidR="007D7EBF" w:rsidRDefault="00653B58" w:rsidP="005A4370">
      <w:pPr>
        <w:pStyle w:val="Compact"/>
        <w:numPr>
          <w:ilvl w:val="0"/>
          <w:numId w:val="15"/>
        </w:numPr>
      </w:pPr>
      <w:r>
        <w:rPr>
          <w:b/>
        </w:rPr>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r>
        <w:rPr>
          <w:b/>
        </w:rPr>
        <w:t>Login_attempts</w:t>
      </w:r>
    </w:p>
    <w:p w14:paraId="5100FC1E" w14:textId="77777777" w:rsidR="007D7EBF" w:rsidRDefault="00653B58" w:rsidP="005A4370">
      <w:pPr>
        <w:pStyle w:val="Compact"/>
        <w:numPr>
          <w:ilvl w:val="1"/>
          <w:numId w:val="19"/>
        </w:numPr>
      </w:pPr>
      <w:r>
        <w:t>userID</w:t>
      </w:r>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lastRenderedPageBreak/>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182634">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35DB98B" w14:textId="7199FBF5" w:rsidR="007D7EBF" w:rsidRDefault="005958D3" w:rsidP="005958D3">
      <w:pPr>
        <w:pStyle w:val="Compact"/>
        <w:numPr>
          <w:ilvl w:val="0"/>
          <w:numId w:val="22"/>
        </w:numPr>
      </w:pPr>
      <w:r>
        <w:t>The user enters the upload page, selects file from local directory and uploads manifest to the server.</w:t>
      </w:r>
    </w:p>
    <w:p w14:paraId="5DA3D76C" w14:textId="77777777" w:rsidR="007D7EBF" w:rsidRDefault="00653B58">
      <w:pPr>
        <w:pStyle w:val="Heading2"/>
      </w:pPr>
      <w:bookmarkStart w:id="21" w:name="data-scientists-review-manifest"/>
      <w:r>
        <w:t>Data Scientists Review Manifest</w:t>
      </w:r>
    </w:p>
    <w:p w14:paraId="01A8DAD5" w14:textId="77777777" w:rsidR="005958D3" w:rsidRDefault="005958D3" w:rsidP="005958D3">
      <w:pPr>
        <w:pStyle w:val="Compact"/>
        <w:numPr>
          <w:ilvl w:val="0"/>
          <w:numId w:val="1"/>
        </w:numPr>
      </w:pPr>
      <w:bookmarkStart w:id="22" w:name="data-scientists-search-for-manifest"/>
      <w:bookmarkEnd w:id="21"/>
      <w:r>
        <w:t>The user selects a manifest and review it. The required manifest is sent in response to query.</w:t>
      </w:r>
    </w:p>
    <w:p w14:paraId="0F780C31" w14:textId="77777777" w:rsidR="007D7EBF" w:rsidRDefault="00653B58">
      <w:pPr>
        <w:pStyle w:val="Heading2"/>
      </w:pPr>
      <w:r>
        <w:t>Data Scientists Search for Manifest</w:t>
      </w:r>
    </w:p>
    <w:p w14:paraId="3847BD1E" w14:textId="77777777" w:rsidR="005958D3" w:rsidRDefault="005958D3" w:rsidP="005958D3">
      <w:pPr>
        <w:pStyle w:val="Compact"/>
        <w:numPr>
          <w:ilvl w:val="0"/>
          <w:numId w:val="1"/>
        </w:numPr>
      </w:pPr>
      <w:bookmarkStart w:id="23" w:name="data-scientists-notify-changes-to-other-"/>
      <w:bookmarkEnd w:id="22"/>
      <w:r>
        <w:t>The user searches a manifest by keywords, the results can also be limited by time and author filters.</w:t>
      </w:r>
    </w:p>
    <w:p w14:paraId="31ED637E" w14:textId="77777777" w:rsidR="007D7EBF" w:rsidRDefault="00653B58">
      <w:pPr>
        <w:pStyle w:val="Heading2"/>
      </w:pPr>
      <w:r>
        <w:t>Data Scientists Notify Changes to Other Users</w:t>
      </w:r>
    </w:p>
    <w:bookmarkEnd w:id="23"/>
    <w:p w14:paraId="2CE9C6C4" w14:textId="77777777" w:rsidR="005958D3" w:rsidRDefault="005958D3" w:rsidP="005958D3">
      <w:pPr>
        <w:pStyle w:val="Compact"/>
        <w:numPr>
          <w:ilvl w:val="0"/>
          <w:numId w:val="1"/>
        </w:numPr>
      </w:pPr>
      <w:r>
        <w:t>The data scientist sends a notification about changes to the author.</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lastRenderedPageBreak/>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1F7B13DD" w:rsidR="007D7EBF" w:rsidRDefault="00653B58" w:rsidP="005A4370">
      <w:pPr>
        <w:pStyle w:val="Compact"/>
        <w:numPr>
          <w:ilvl w:val="0"/>
          <w:numId w:val="28"/>
        </w:numPr>
      </w:pPr>
      <w:r>
        <w:t>The reaction time is short.</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51AE5E21" w14:textId="77777777" w:rsidR="007D7EBF" w:rsidRDefault="00653B58">
      <w:pPr>
        <w:pStyle w:val="Heading2"/>
      </w:pPr>
      <w:bookmarkStart w:id="27" w:name="search-for-manifest-function"/>
      <w:r>
        <w:t>Search for Manifest Function</w:t>
      </w:r>
    </w:p>
    <w:bookmarkEnd w:id="27"/>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8" w:name="upload-function"/>
      <w:r>
        <w:t>Upload Function</w:t>
      </w:r>
    </w:p>
    <w:bookmarkEnd w:id="28"/>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29" w:name="download-function"/>
      <w:r>
        <w:t>Download Function</w:t>
      </w:r>
    </w:p>
    <w:bookmarkEnd w:id="29"/>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0" w:name="editdelete-manifest-function"/>
      <w:r>
        <w:t>Edit/Delete Manifest Function</w:t>
      </w:r>
    </w:p>
    <w:bookmarkEnd w:id="30"/>
    <w:p w14:paraId="3E4803FD" w14:textId="77777777" w:rsidR="007D7EBF" w:rsidRDefault="00653B58" w:rsidP="005A4370">
      <w:pPr>
        <w:pStyle w:val="Compact"/>
        <w:numPr>
          <w:ilvl w:val="0"/>
          <w:numId w:val="34"/>
        </w:numPr>
      </w:pPr>
      <w:r>
        <w:t>The manifest is changed and database is updated.</w:t>
      </w:r>
    </w:p>
    <w:p w14:paraId="6BCDCCE3" w14:textId="5F1BBD1B" w:rsidR="007D7EBF" w:rsidRDefault="00653B58">
      <w:pPr>
        <w:pStyle w:val="Heading2"/>
      </w:pPr>
      <w:bookmarkStart w:id="31" w:name="failure-page-not-found"/>
      <w:r>
        <w:t>Failure</w:t>
      </w:r>
      <w:r w:rsidR="00382E3F">
        <w:t xml:space="preserve"> Case</w:t>
      </w:r>
    </w:p>
    <w:p w14:paraId="7FC3CD62" w14:textId="77777777" w:rsidR="00382E3F" w:rsidRDefault="00382E3F" w:rsidP="00382E3F">
      <w:pPr>
        <w:pStyle w:val="Compact"/>
        <w:numPr>
          <w:ilvl w:val="0"/>
          <w:numId w:val="1"/>
        </w:numPr>
      </w:pPr>
      <w:bookmarkStart w:id="32" w:name="regression-testing"/>
      <w:bookmarkEnd w:id="31"/>
      <w:r>
        <w:t>Error message is displayed. The expected value and return value are compared.</w:t>
      </w:r>
    </w:p>
    <w:p w14:paraId="5271EC13" w14:textId="77777777" w:rsidR="007D7EBF" w:rsidRDefault="00653B58">
      <w:pPr>
        <w:pStyle w:val="Heading1"/>
      </w:pPr>
      <w:r>
        <w:t>Regression Testing</w:t>
      </w:r>
    </w:p>
    <w:bookmarkEnd w:id="32"/>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3" w:name="integration-testing"/>
      <w:r>
        <w:t>Integration Testing</w:t>
      </w:r>
    </w:p>
    <w:bookmarkEnd w:id="33"/>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2B6D6B74" w:rsidR="007D7EBF" w:rsidRDefault="00653B58" w:rsidP="005A4370">
      <w:pPr>
        <w:pStyle w:val="Compact"/>
        <w:numPr>
          <w:ilvl w:val="0"/>
          <w:numId w:val="38"/>
        </w:numPr>
      </w:pPr>
      <w:r>
        <w:t>We will perform integration testing after unit tests.</w:t>
      </w:r>
      <w:r w:rsidR="00382E3F" w:rsidRPr="00382E3F">
        <w:t xml:space="preserve"> </w:t>
      </w:r>
      <w:r w:rsidR="00382E3F">
        <w:t>It tests how the website responses to a user behavior.</w:t>
      </w:r>
    </w:p>
    <w:p w14:paraId="64442773" w14:textId="77777777" w:rsidR="007D7EBF" w:rsidRDefault="00653B58">
      <w:pPr>
        <w:pStyle w:val="Heading2"/>
      </w:pPr>
      <w:bookmarkStart w:id="34" w:name="user-uploads-manifest"/>
      <w:r>
        <w:t>User Uploads Manifest</w:t>
      </w:r>
    </w:p>
    <w:bookmarkEnd w:id="34"/>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5" w:name="user-reviews-manifest"/>
      <w:r>
        <w:lastRenderedPageBreak/>
        <w:t>User Reviews Manifest</w:t>
      </w:r>
    </w:p>
    <w:bookmarkEnd w:id="35"/>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6" w:name="system-admin-bans-an-illegal-data-scient"/>
      <w:r>
        <w:t>System Admin Bans an Illegal Data Scientist</w:t>
      </w:r>
    </w:p>
    <w:bookmarkEnd w:id="36"/>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7" w:name="system-admin-deletes-an-illegal-manifest"/>
      <w:r>
        <w:t>System Admin Deletes an Illegal Manifest</w:t>
      </w:r>
    </w:p>
    <w:bookmarkEnd w:id="37"/>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38" w:name="failure-case"/>
      <w:r>
        <w:t>Failure Case</w:t>
      </w:r>
    </w:p>
    <w:bookmarkEnd w:id="38"/>
    <w:p w14:paraId="3F75C1B5" w14:textId="415800E1" w:rsidR="003A5DBB" w:rsidRDefault="00653B58" w:rsidP="003A5DBB">
      <w:pPr>
        <w:pStyle w:val="Compact"/>
        <w:numPr>
          <w:ilvl w:val="0"/>
          <w:numId w:val="43"/>
        </w:numPr>
      </w:pPr>
      <w:r>
        <w:t>The system returns an error page when the required page is not found, or the server is down.</w:t>
      </w:r>
    </w:p>
    <w:p w14:paraId="53C50235" w14:textId="53464952" w:rsidR="00754676" w:rsidRDefault="00754676" w:rsidP="00754676">
      <w:pPr>
        <w:pStyle w:val="Heading1"/>
      </w:pPr>
      <w:bookmarkStart w:id="39" w:name="_Testing_Edge_Cases"/>
      <w:bookmarkStart w:id="40" w:name="summary"/>
      <w:bookmarkEnd w:id="39"/>
      <w:r>
        <w:t>Testing Edge Cases</w:t>
      </w:r>
    </w:p>
    <w:p w14:paraId="404FDFB7" w14:textId="3B020DEB" w:rsidR="00754676" w:rsidRDefault="00754676" w:rsidP="003140EF">
      <w:pPr>
        <w:pStyle w:val="Heading2"/>
      </w:pPr>
      <w:bookmarkStart w:id="41" w:name="_Validating_user_inputs"/>
      <w:bookmarkEnd w:id="41"/>
      <w:r>
        <w:t>Validating user inputs</w:t>
      </w:r>
    </w:p>
    <w:p w14:paraId="1AE8DB1A" w14:textId="2AA9C447" w:rsidR="003140EF" w:rsidRDefault="0060545A" w:rsidP="00754676">
      <w:r>
        <w:t>When user search</w:t>
      </w:r>
      <w:r w:rsidR="003140EF">
        <w:t>es</w:t>
      </w:r>
      <w:r>
        <w:t xml:space="preserve"> </w:t>
      </w:r>
      <w:r w:rsidR="003140EF">
        <w:t xml:space="preserve">for </w:t>
      </w:r>
      <w:r>
        <w:t>a manifest,</w:t>
      </w:r>
      <w:r w:rsidR="0098742D">
        <w:t xml:space="preserve"> or filling the information for a manifest</w:t>
      </w:r>
      <w:r w:rsidR="003140EF">
        <w:t xml:space="preserve"> </w:t>
      </w:r>
      <w:r>
        <w:t xml:space="preserve"> </w:t>
      </w:r>
      <w:r w:rsidR="003140EF">
        <w:t xml:space="preserve"> </w:t>
      </w:r>
    </w:p>
    <w:p w14:paraId="4F86052E" w14:textId="722A3854" w:rsidR="0060545A" w:rsidRDefault="003140EF" w:rsidP="0098742D">
      <w:pPr>
        <w:pStyle w:val="ListParagraph"/>
        <w:numPr>
          <w:ilvl w:val="0"/>
          <w:numId w:val="57"/>
        </w:numPr>
      </w:pPr>
      <w:r>
        <w:t>the input cannot be empty</w:t>
      </w:r>
    </w:p>
    <w:p w14:paraId="7E953270" w14:textId="3CBCE255" w:rsidR="0098742D" w:rsidRDefault="0098742D" w:rsidP="0098742D">
      <w:pPr>
        <w:pStyle w:val="ListParagraph"/>
        <w:numPr>
          <w:ilvl w:val="0"/>
          <w:numId w:val="57"/>
        </w:numPr>
      </w:pPr>
      <w:r>
        <w:t>the input cannot be too long or too large</w:t>
      </w:r>
    </w:p>
    <w:p w14:paraId="433E5324" w14:textId="45FC1E61" w:rsidR="009E02D1" w:rsidRDefault="009E02D1" w:rsidP="009E02D1">
      <w:r>
        <w:t>Unit tests are used for these special cases</w:t>
      </w:r>
    </w:p>
    <w:p w14:paraId="677628A4" w14:textId="62C03378" w:rsidR="00754676" w:rsidRDefault="00754676" w:rsidP="003140EF">
      <w:pPr>
        <w:pStyle w:val="Heading2"/>
      </w:pPr>
      <w:bookmarkStart w:id="42" w:name="_Responsive_layouts"/>
      <w:bookmarkStart w:id="43" w:name="_Responsive_layouts_1"/>
      <w:bookmarkStart w:id="44" w:name="_Responsive_layouts_2"/>
      <w:bookmarkEnd w:id="42"/>
      <w:bookmarkEnd w:id="43"/>
      <w:bookmarkEnd w:id="44"/>
      <w:r>
        <w:t>Responsive layouts</w:t>
      </w:r>
    </w:p>
    <w:p w14:paraId="06EF0E1B" w14:textId="4FBAF6C1" w:rsidR="00C52BC6" w:rsidRPr="00C52BC6" w:rsidRDefault="00C52BC6" w:rsidP="00C52BC6">
      <w:r>
        <w:t xml:space="preserve">The design layout should account for the device to be used. For our case it is not a problem since we will assume medium or large device is used for data scientists. </w:t>
      </w:r>
      <w:r w:rsidR="00E67552">
        <w:t>However,</w:t>
      </w:r>
      <w:r>
        <w:t xml:space="preserve"> we may consider its application for mobiles devices. </w:t>
      </w:r>
    </w:p>
    <w:p w14:paraId="58BFDE15" w14:textId="21AE6348" w:rsidR="003140EF" w:rsidRDefault="00754676" w:rsidP="00E67552">
      <w:pPr>
        <w:pStyle w:val="Heading2"/>
      </w:pPr>
      <w:bookmarkStart w:id="45" w:name="_Accessibility"/>
      <w:bookmarkStart w:id="46" w:name="_Accessibility_1"/>
      <w:bookmarkEnd w:id="45"/>
      <w:bookmarkEnd w:id="46"/>
      <w:r>
        <w:t>Accessibility</w:t>
      </w:r>
    </w:p>
    <w:p w14:paraId="3A238C03" w14:textId="3A6A96B0" w:rsidR="00E67552" w:rsidRDefault="00E67552" w:rsidP="00E67552">
      <w:r>
        <w:t>We may consider the accessibility for special cases</w:t>
      </w:r>
    </w:p>
    <w:p w14:paraId="2D755024" w14:textId="77777777" w:rsidR="00E67552" w:rsidRDefault="00E67552" w:rsidP="00E67552">
      <w:pPr>
        <w:pStyle w:val="ListParagraph"/>
        <w:numPr>
          <w:ilvl w:val="0"/>
          <w:numId w:val="57"/>
        </w:numPr>
      </w:pPr>
      <w:r>
        <w:t>User with color-blind problem may have difficulty in viewing the image. When there is a important message, the app should notify with text instead of color information.</w:t>
      </w:r>
    </w:p>
    <w:p w14:paraId="468D6BBA" w14:textId="1AA0A69B" w:rsidR="00E67552" w:rsidRDefault="00E67552" w:rsidP="00E67552">
      <w:pPr>
        <w:pStyle w:val="ListParagraph"/>
        <w:numPr>
          <w:ilvl w:val="0"/>
          <w:numId w:val="57"/>
        </w:numPr>
      </w:pPr>
      <w:r>
        <w:t xml:space="preserve">User with slow internet connections may wait a long time for loading the page. The design should try to minimize </w:t>
      </w:r>
      <w:r w:rsidR="004923AF">
        <w:t>unnecessary effort on transmission</w:t>
      </w:r>
      <w:r>
        <w:t xml:space="preserve">. </w:t>
      </w:r>
    </w:p>
    <w:p w14:paraId="1550BE9B" w14:textId="422FD910" w:rsidR="00505D3F" w:rsidRPr="00E67552" w:rsidRDefault="00505D3F" w:rsidP="00505D3F">
      <w:r>
        <w:t>We test that by asking other people to use the web app.</w:t>
      </w:r>
      <w:bookmarkStart w:id="47" w:name="_GoBack"/>
      <w:bookmarkEnd w:id="47"/>
    </w:p>
    <w:p w14:paraId="3F8F2B24" w14:textId="5DA51CF3" w:rsidR="00754676" w:rsidRDefault="00754676" w:rsidP="004923AF">
      <w:pPr>
        <w:pStyle w:val="Heading2"/>
      </w:pPr>
      <w:bookmarkStart w:id="48" w:name="_Edge_cases_to"/>
      <w:bookmarkEnd w:id="48"/>
      <w:r>
        <w:t>Edge cases to ignore</w:t>
      </w:r>
    </w:p>
    <w:p w14:paraId="298F1A43" w14:textId="7A413A66" w:rsidR="004923AF" w:rsidRPr="004923AF" w:rsidRDefault="004923AF" w:rsidP="004923AF">
      <w:r>
        <w:t xml:space="preserve">Not all potential cases are required to be accounted for. For example, most of people have java embed in their web browser, and most people do not use an old version browser like IE5. If </w:t>
      </w:r>
      <w:r>
        <w:lastRenderedPageBreak/>
        <w:t>problems are caused by these reason</w:t>
      </w:r>
      <w:r w:rsidR="009A73FA">
        <w:t>s</w:t>
      </w:r>
      <w:r w:rsidR="00144ADA">
        <w:t>, it can simply show</w:t>
      </w:r>
      <w:r>
        <w:t xml:space="preserve"> </w:t>
      </w:r>
      <w:r w:rsidR="009A73FA">
        <w:t xml:space="preserve">an </w:t>
      </w:r>
      <w:r>
        <w:t xml:space="preserve">alert for the user to notify the </w:t>
      </w:r>
      <w:r w:rsidR="00144ADA">
        <w:t xml:space="preserve">problem. Since there are too many edge cases with low possibilities. </w:t>
      </w:r>
    </w:p>
    <w:p w14:paraId="2C83035E" w14:textId="32907693" w:rsidR="007D7EBF" w:rsidRDefault="005A4370" w:rsidP="003A5DBB">
      <w:pPr>
        <w:pStyle w:val="Heading1"/>
      </w:pPr>
      <w:r>
        <w:t>Testing Summary</w:t>
      </w:r>
    </w:p>
    <w:bookmarkEnd w:id="40"/>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182634">
      <w:r>
        <w:pict w14:anchorId="5AF6F4E3">
          <v:rect id="_x0000_i1028" style="width:0;height:1.5pt" o:hralign="center" o:hrstd="t" o:hr="t"/>
        </w:pict>
      </w:r>
    </w:p>
    <w:p w14:paraId="14CD7D8E" w14:textId="77777777" w:rsidR="005A4370" w:rsidRDefault="005A4370">
      <w:pPr>
        <w:pStyle w:val="Heading1"/>
      </w:pPr>
      <w:bookmarkStart w:id="49"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50" w:name="database-justin-hofer"/>
      <w:bookmarkEnd w:id="49"/>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50"/>
    <w:p w14:paraId="12DC7FAF" w14:textId="77777777"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51" w:name="the-python-code-for-inserts-updates-sear"/>
      <w:r>
        <w:t>The python code for inserts, updates, searches, and deletes.</w:t>
      </w:r>
    </w:p>
    <w:bookmarkEnd w:id="51"/>
    <w:p w14:paraId="5617320F" w14:textId="77777777"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52" w:name="unit-tests-for-these-functions"/>
      <w:r>
        <w:t>Unit tests for these functions</w:t>
      </w:r>
    </w:p>
    <w:bookmarkEnd w:id="52"/>
    <w:p w14:paraId="3389DE22" w14:textId="0671CB81"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lastRenderedPageBreak/>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w:t>
      </w:r>
      <w:r w:rsidR="005A4370">
        <w:rPr>
          <w:rStyle w:val="VerbatimChar"/>
        </w:rPr>
        <w:t>r across departments to achieve</w:t>
      </w:r>
      <w:r>
        <w:rPr>
          <w:rStyle w:val="VerbatimChar"/>
        </w:rPr>
        <w:t xml:space="preserve"> solutions to problems in academia. Founded in 2005 by Dr. Chi-Ren Shyu, iDAS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53"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53"/>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54"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54"/>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The Google API returns a unique user_id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182634"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55"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55"/>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Developed business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Helped with requirements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JavaScript for Homepage</w:t>
      </w:r>
    </w:p>
    <w:p w14:paraId="15368A74" w14:textId="43F5B741" w:rsidR="00663A59" w:rsidRDefault="00663A59" w:rsidP="00663A59">
      <w:r>
        <w:t xml:space="preserve">  - Implemented Front-end "Login with Google" logic in 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Designed and described all testing documentation</w:t>
      </w:r>
    </w:p>
    <w:p w14:paraId="6246240C" w14:textId="11CD764F" w:rsidR="00663A59" w:rsidRDefault="00663A59" w:rsidP="00663A59">
      <w:r>
        <w:t>- Designed and implemented business logics for manifests</w:t>
      </w:r>
    </w:p>
    <w:p w14:paraId="37E1DACB" w14:textId="1C72C1CA" w:rsidR="00663A59" w:rsidRDefault="00663A59" w:rsidP="00663A59">
      <w:r>
        <w:t>- Analyzed user requirements</w:t>
      </w:r>
    </w:p>
    <w:p w14:paraId="6CF5CAA8" w14:textId="2BB5B3F3" w:rsidR="00663A59" w:rsidRDefault="00663A59" w:rsidP="00663A59">
      <w:r>
        <w:t>- Replaced php calls with jQuery</w:t>
      </w:r>
      <w:r w:rsidR="00386BE9">
        <w:t xml:space="preserve"> in Front-end Business logic</w:t>
      </w:r>
    </w:p>
    <w:p w14:paraId="74C54DA9" w14:textId="77777777" w:rsidR="00386BE9" w:rsidRDefault="00386BE9" w:rsidP="00663A59"/>
    <w:p w14:paraId="6520D9A1" w14:textId="7A432F36" w:rsidR="00386BE9" w:rsidRDefault="00386BE9" w:rsidP="00663A59">
      <w:pPr>
        <w:rPr>
          <w:b/>
        </w:rPr>
      </w:pPr>
      <w:r w:rsidRPr="00446F2C">
        <w:rPr>
          <w:b/>
        </w:rPr>
        <w:t>Bradley Rogers</w:t>
      </w:r>
    </w:p>
    <w:p w14:paraId="7E772832" w14:textId="3991D32D" w:rsidR="00102EE6" w:rsidRPr="00102EE6" w:rsidRDefault="00102EE6" w:rsidP="00102EE6">
      <w:pPr>
        <w:pStyle w:val="ListParagraph"/>
        <w:numPr>
          <w:ilvl w:val="0"/>
          <w:numId w:val="56"/>
        </w:numPr>
        <w:rPr>
          <w:b/>
        </w:rPr>
      </w:pPr>
      <w:r>
        <w:t>UI Design and Implementation</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5670D144" w14:textId="77777777" w:rsidR="007F54C7" w:rsidRDefault="007F54C7" w:rsidP="007F54C7">
      <w:r>
        <w:t>System Administrator</w:t>
      </w:r>
    </w:p>
    <w:p w14:paraId="4118F8BE" w14:textId="28BEE2B8" w:rsidR="007F54C7" w:rsidRDefault="007F54C7" w:rsidP="007F54C7">
      <w:r>
        <w:t>- Deployed web server</w:t>
      </w:r>
    </w:p>
    <w:p w14:paraId="760B5F19" w14:textId="77777777" w:rsidR="007F54C7" w:rsidRDefault="007F54C7" w:rsidP="007F54C7">
      <w:r>
        <w:t>- Setup user accounts</w:t>
      </w:r>
    </w:p>
    <w:p w14:paraId="2D4C2643" w14:textId="77777777" w:rsidR="007F54C7" w:rsidRDefault="007F54C7" w:rsidP="007F54C7">
      <w:r>
        <w:t>- Installed dependencies</w:t>
      </w:r>
    </w:p>
    <w:p w14:paraId="5D64ACA2" w14:textId="77777777" w:rsidR="007F54C7" w:rsidRDefault="007F54C7" w:rsidP="007F54C7">
      <w:r>
        <w:t>- Installed required programs</w:t>
      </w:r>
    </w:p>
    <w:p w14:paraId="7A3FA9F3" w14:textId="77777777" w:rsidR="007F54C7" w:rsidRDefault="007F54C7" w:rsidP="007F54C7"/>
    <w:p w14:paraId="7767CD14" w14:textId="77777777" w:rsidR="007F54C7" w:rsidRDefault="007F54C7" w:rsidP="007F54C7">
      <w:r>
        <w:t>Documentation</w:t>
      </w:r>
    </w:p>
    <w:p w14:paraId="64337791" w14:textId="77777777" w:rsidR="007F54C7" w:rsidRDefault="007F54C7" w:rsidP="007F54C7">
      <w:r>
        <w:t>- Began User Documentation</w:t>
      </w:r>
    </w:p>
    <w:p w14:paraId="257EE6E5" w14:textId="77777777" w:rsidR="007F54C7" w:rsidRDefault="007F54C7" w:rsidP="007F54C7">
      <w:r>
        <w:t>- Created Temporal Logic</w:t>
      </w:r>
    </w:p>
    <w:p w14:paraId="106CA447" w14:textId="77777777" w:rsidR="007F54C7" w:rsidRDefault="007F54C7" w:rsidP="007F54C7"/>
    <w:p w14:paraId="32E6FD67" w14:textId="77777777" w:rsidR="007F54C7" w:rsidRDefault="007F54C7" w:rsidP="007F54C7">
      <w:r>
        <w:t>Business Logic</w:t>
      </w:r>
    </w:p>
    <w:p w14:paraId="74AE09D0" w14:textId="0934F55B" w:rsidR="00386BE9" w:rsidRDefault="007F54C7" w:rsidP="007F54C7">
      <w:r>
        <w:t>- Begin accepting user inserted values for manifests</w:t>
      </w:r>
    </w:p>
    <w:p w14:paraId="4FB55B48" w14:textId="77777777" w:rsidR="007F54C7" w:rsidRDefault="007F54C7" w:rsidP="007F54C7"/>
    <w:p w14:paraId="54B880F3" w14:textId="31DF75AF" w:rsidR="00386BE9" w:rsidRPr="00446F2C" w:rsidRDefault="00386BE9" w:rsidP="00663A59">
      <w:pPr>
        <w:rPr>
          <w:b/>
        </w:rPr>
      </w:pPr>
      <w:r w:rsidRPr="00446F2C">
        <w:rPr>
          <w:b/>
        </w:rPr>
        <w:t>Pramod Pudotha</w:t>
      </w:r>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t>User Interface Temporal Logic</w:t>
      </w:r>
    </w:p>
    <w:p w14:paraId="4C3E2500" w14:textId="7394C800" w:rsidR="00A34FBF" w:rsidRDefault="00505D3F"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0.8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lastRenderedPageBreak/>
        <w:t>Account Login</w:t>
      </w:r>
    </w:p>
    <w:p w14:paraId="45867A19" w14:textId="78E80DD1" w:rsidR="00A34FBF" w:rsidRDefault="00A34FBF" w:rsidP="00A34FBF">
      <w:pPr>
        <w:pStyle w:val="ListParagraph"/>
        <w:numPr>
          <w:ilvl w:val="0"/>
          <w:numId w:val="56"/>
        </w:numPr>
      </w:pPr>
      <w:r>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3689DB7F" w:rsidR="00982F43" w:rsidRDefault="00982F43" w:rsidP="00982F43"/>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Convert remaining php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Pramod</w:t>
      </w:r>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tab/>
        <w:t>-Ali:</w:t>
      </w:r>
    </w:p>
    <w:p w14:paraId="4E469613" w14:textId="7BF0A350" w:rsidR="004F2BFD" w:rsidRDefault="004F2BFD" w:rsidP="004F2BFD">
      <w:r>
        <w:tab/>
      </w:r>
      <w:r>
        <w:tab/>
        <w:t>-Convert UI logic to python applications using flask</w:t>
      </w:r>
    </w:p>
    <w:p w14:paraId="04F83FF5" w14:textId="77777777" w:rsidR="004F2BFD" w:rsidRDefault="004F2BFD" w:rsidP="004F2BFD">
      <w:r>
        <w:tab/>
      </w:r>
      <w:r>
        <w:tab/>
      </w:r>
      <w:r>
        <w:tab/>
        <w:t>-browse.php</w:t>
      </w:r>
    </w:p>
    <w:p w14:paraId="42BA4071" w14:textId="77777777" w:rsidR="004F2BFD" w:rsidRDefault="004F2BFD" w:rsidP="004F2BFD">
      <w:r>
        <w:tab/>
      </w:r>
      <w:r>
        <w:tab/>
      </w:r>
      <w:r>
        <w:tab/>
        <w:t>-header.php</w:t>
      </w:r>
    </w:p>
    <w:p w14:paraId="7E470FDB" w14:textId="77777777" w:rsidR="004F2BFD" w:rsidRDefault="004F2BFD" w:rsidP="004F2BFD">
      <w:r>
        <w:tab/>
      </w:r>
      <w:r>
        <w:tab/>
      </w:r>
      <w:r>
        <w:tab/>
        <w:t>-footer.php</w:t>
      </w:r>
    </w:p>
    <w:p w14:paraId="0738387A" w14:textId="77777777" w:rsidR="004F2BFD" w:rsidRDefault="004F2BFD" w:rsidP="004F2BFD">
      <w:r>
        <w:tab/>
      </w:r>
      <w:r>
        <w:tab/>
        <w:t>-Begin User documentation</w:t>
      </w:r>
    </w:p>
    <w:p w14:paraId="032A8AC9" w14:textId="6B31355C" w:rsidR="004F2BFD" w:rsidRDefault="004F2BFD" w:rsidP="004F2BFD">
      <w:r>
        <w:lastRenderedPageBreak/>
        <w:tab/>
      </w:r>
      <w:r>
        <w:tab/>
        <w:t>-Depl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Gridfs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Pramod:</w:t>
      </w:r>
    </w:p>
    <w:p w14:paraId="1B4E2F64" w14:textId="4D71E756" w:rsidR="004F2BFD" w:rsidRDefault="004F2BFD" w:rsidP="004F2BFD">
      <w:r>
        <w:tab/>
      </w:r>
      <w:r>
        <w:tab/>
        <w:t>-</w:t>
      </w:r>
      <w:r w:rsidR="00A86E2C">
        <w:t>Update</w:t>
      </w:r>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 correction/formatting</w:t>
      </w:r>
    </w:p>
    <w:p w14:paraId="5ACDB33A" w14:textId="77777777" w:rsidR="004F2BFD" w:rsidRDefault="004F2BFD" w:rsidP="004F2BFD">
      <w:r>
        <w:t>Decisions:</w:t>
      </w:r>
    </w:p>
    <w:p w14:paraId="51362629" w14:textId="2C4000CC" w:rsidR="004F2BFD" w:rsidRDefault="004F2BFD" w:rsidP="004F2BFD">
      <w:r>
        <w:tab/>
        <w:t>-Convert php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Email Dr. Goggins for clarification on Manifest format</w:t>
      </w:r>
    </w:p>
    <w:p w14:paraId="7BD403D2" w14:textId="77777777" w:rsidR="004F2BFD" w:rsidRDefault="004F2BFD" w:rsidP="004F2BFD">
      <w:r>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tab/>
        <w:t>- Test whether PHP 5.4 works w/ Mongo</w:t>
      </w:r>
    </w:p>
    <w:p w14:paraId="3BF42854" w14:textId="1FCB9BDB" w:rsidR="004F2BFD" w:rsidRDefault="004F2BFD" w:rsidP="004F2BFD">
      <w:r>
        <w:tab/>
      </w:r>
      <w:r>
        <w:tab/>
        <w:t>- Ali will do this on a separate server.</w:t>
      </w:r>
    </w:p>
    <w:p w14:paraId="20BBF4C3" w14:textId="3AC358AF" w:rsidR="004F2BFD" w:rsidRDefault="004F2BFD" w:rsidP="004F2BFD">
      <w:r>
        <w:tab/>
      </w:r>
      <w:r>
        <w:tab/>
        <w:t>- If successful, we will downgrade PHP to 5.4 on production server.</w:t>
      </w:r>
    </w:p>
    <w:p w14:paraId="120629F4" w14:textId="22D03833" w:rsidR="004F2BFD" w:rsidRDefault="004F2BFD" w:rsidP="004F2BFD">
      <w:r>
        <w:tab/>
      </w:r>
      <w:r>
        <w:tab/>
        <w:t>- If not successful,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 calls to Python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Converted PHP include statements to jQuery</w:t>
      </w:r>
    </w:p>
    <w:p w14:paraId="620F0716" w14:textId="77777777" w:rsidR="007D7EBF" w:rsidRDefault="00182634">
      <w:r>
        <w:pict w14:anchorId="4F1D8227">
          <v:rect id="_x0000_i1030" style="width:0;height:1.5pt" o:hralign="center" o:hrstd="t" o:hr="t"/>
        </w:pict>
      </w:r>
    </w:p>
    <w:p w14:paraId="1CF8C84B" w14:textId="77777777" w:rsidR="00844ED8" w:rsidRDefault="00844ED8" w:rsidP="00844ED8">
      <w:pPr>
        <w:pStyle w:val="Heading1"/>
      </w:pPr>
      <w:bookmarkStart w:id="56" w:name="change-log"/>
      <w:r>
        <w:t>Change Log</w:t>
      </w:r>
    </w:p>
    <w:bookmarkEnd w:id="56"/>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06C943" w14:textId="77777777" w:rsidR="00182634" w:rsidRDefault="00182634" w:rsidP="00323B07">
      <w:pPr>
        <w:spacing w:before="0" w:after="0"/>
      </w:pPr>
      <w:r>
        <w:separator/>
      </w:r>
    </w:p>
  </w:endnote>
  <w:endnote w:type="continuationSeparator" w:id="0">
    <w:p w14:paraId="5B455561" w14:textId="77777777" w:rsidR="00182634" w:rsidRDefault="00182634"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Trebuchet MS">
    <w:panose1 w:val="020B0603020202020204"/>
    <w:charset w:val="00"/>
    <w:family w:val="auto"/>
    <w:pitch w:val="variable"/>
    <w:sig w:usb0="00000287" w:usb1="00000000" w:usb2="00000000" w:usb3="00000000" w:csb0="0000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9421AD" w14:textId="77777777" w:rsidR="00182634" w:rsidRDefault="00182634" w:rsidP="00323B07">
      <w:pPr>
        <w:spacing w:before="0" w:after="0"/>
      </w:pPr>
      <w:r>
        <w:separator/>
      </w:r>
    </w:p>
  </w:footnote>
  <w:footnote w:type="continuationSeparator" w:id="0">
    <w:p w14:paraId="687678A1" w14:textId="77777777" w:rsidR="00182634" w:rsidRDefault="00182634" w:rsidP="00323B07">
      <w:pPr>
        <w:spacing w:before="0" w:after="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198A04E4" w:rsidR="009A73FA" w:rsidRDefault="009A73F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505D3F" w:rsidRPr="00505D3F">
          <w:rPr>
            <w:b/>
            <w:bCs/>
            <w:noProof/>
          </w:rPr>
          <w:t>11</w:t>
        </w:r>
        <w:r>
          <w:rPr>
            <w:b/>
            <w:bCs/>
            <w:noProof/>
          </w:rPr>
          <w:fldChar w:fldCharType="end"/>
        </w:r>
      </w:p>
    </w:sdtContent>
  </w:sdt>
  <w:p w14:paraId="5CD57CE4" w14:textId="77777777" w:rsidR="009A73FA" w:rsidRDefault="009A73F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nsid w:val="4DDA7AF8"/>
    <w:multiLevelType w:val="hybridMultilevel"/>
    <w:tmpl w:val="8536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10"/>
  </w:num>
  <w:num w:numId="55">
    <w:abstractNumId w:val="4"/>
  </w:num>
  <w:num w:numId="56">
    <w:abstractNumId w:val="1"/>
  </w:num>
  <w:num w:numId="5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070C90"/>
    <w:rsid w:val="000F4077"/>
    <w:rsid w:val="00102EE6"/>
    <w:rsid w:val="00144ADA"/>
    <w:rsid w:val="00161ED8"/>
    <w:rsid w:val="00182634"/>
    <w:rsid w:val="001B7874"/>
    <w:rsid w:val="00202080"/>
    <w:rsid w:val="002A7729"/>
    <w:rsid w:val="003133CA"/>
    <w:rsid w:val="003140EF"/>
    <w:rsid w:val="00323B07"/>
    <w:rsid w:val="00382E3F"/>
    <w:rsid w:val="00386BE9"/>
    <w:rsid w:val="003A5DBB"/>
    <w:rsid w:val="003E12AE"/>
    <w:rsid w:val="00446F2C"/>
    <w:rsid w:val="00483AB9"/>
    <w:rsid w:val="004923AF"/>
    <w:rsid w:val="004954EB"/>
    <w:rsid w:val="004E29B3"/>
    <w:rsid w:val="004F2BFD"/>
    <w:rsid w:val="00505D3F"/>
    <w:rsid w:val="005303A5"/>
    <w:rsid w:val="00590D07"/>
    <w:rsid w:val="005958D3"/>
    <w:rsid w:val="005A4370"/>
    <w:rsid w:val="005F23B3"/>
    <w:rsid w:val="0060545A"/>
    <w:rsid w:val="00653B58"/>
    <w:rsid w:val="00663A59"/>
    <w:rsid w:val="006915D2"/>
    <w:rsid w:val="00701E44"/>
    <w:rsid w:val="00754676"/>
    <w:rsid w:val="007559DD"/>
    <w:rsid w:val="00761056"/>
    <w:rsid w:val="00763835"/>
    <w:rsid w:val="00774A72"/>
    <w:rsid w:val="00784D58"/>
    <w:rsid w:val="007D7EBF"/>
    <w:rsid w:val="007F54C7"/>
    <w:rsid w:val="00844ED8"/>
    <w:rsid w:val="008D6863"/>
    <w:rsid w:val="00917A29"/>
    <w:rsid w:val="00982F43"/>
    <w:rsid w:val="0098742D"/>
    <w:rsid w:val="009925D4"/>
    <w:rsid w:val="009A73FA"/>
    <w:rsid w:val="009D4E73"/>
    <w:rsid w:val="009E02D1"/>
    <w:rsid w:val="00A3044E"/>
    <w:rsid w:val="00A34FBF"/>
    <w:rsid w:val="00A86E2C"/>
    <w:rsid w:val="00B70B0F"/>
    <w:rsid w:val="00B71908"/>
    <w:rsid w:val="00B86B75"/>
    <w:rsid w:val="00BC48D5"/>
    <w:rsid w:val="00C34592"/>
    <w:rsid w:val="00C36279"/>
    <w:rsid w:val="00C52BC6"/>
    <w:rsid w:val="00C73405"/>
    <w:rsid w:val="00CB325F"/>
    <w:rsid w:val="00CE33AC"/>
    <w:rsid w:val="00D44DEA"/>
    <w:rsid w:val="00D81B18"/>
    <w:rsid w:val="00DA550C"/>
    <w:rsid w:val="00E02C6F"/>
    <w:rsid w:val="00E22BE2"/>
    <w:rsid w:val="00E315A3"/>
    <w:rsid w:val="00E34FDB"/>
    <w:rsid w:val="00E67552"/>
    <w:rsid w:val="00E83936"/>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 w:type="character" w:styleId="Hyperlink">
    <w:name w:val="Hyperlink"/>
    <w:basedOn w:val="DefaultParagraphFont"/>
    <w:rsid w:val="009D4E73"/>
    <w:rPr>
      <w:color w:val="0000FF" w:themeColor="hyperlink"/>
      <w:u w:val="single"/>
    </w:rPr>
  </w:style>
  <w:style w:type="character" w:styleId="FollowedHyperlink">
    <w:name w:val="FollowedHyperlink"/>
    <w:basedOn w:val="DefaultParagraphFont"/>
    <w:semiHidden/>
    <w:unhideWhenUsed/>
    <w:rsid w:val="009D4E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hyperlink" Target="https://aws.amazon.com/" TargetMode="External"/><Relationship Id="rId13" Type="http://schemas.openxmlformats.org/officeDocument/2006/relationships/hyperlink" Target="http://releases.ubuntu.com/16.04/" TargetMode="External"/><Relationship Id="rId14" Type="http://schemas.openxmlformats.org/officeDocument/2006/relationships/hyperlink" Target="http://httpd.apache.org/docs/current/" TargetMode="External"/><Relationship Id="rId15" Type="http://schemas.openxmlformats.org/officeDocument/2006/relationships/hyperlink" Target="https://www.mongodb.com/" TargetMode="External"/><Relationship Id="rId16" Type="http://schemas.openxmlformats.org/officeDocument/2006/relationships/image" Target="media/image5.jpeg"/><Relationship Id="rId17" Type="http://schemas.openxmlformats.org/officeDocument/2006/relationships/hyperlink" Target="https://developers.google.com/identity/sign-in/web/" TargetMode="External"/><Relationship Id="rId18" Type="http://schemas.openxmlformats.org/officeDocument/2006/relationships/image" Target="media/image6.jpe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5CFFC-57A6-0347-B5CD-8183FC1CD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4</Pages>
  <Words>4140</Words>
  <Characters>23603</Characters>
  <Application>Microsoft Macintosh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Holt</dc:creator>
  <cp:keywords/>
  <dc:description/>
  <cp:lastModifiedBy>Zhang, Bo (MU-Student)</cp:lastModifiedBy>
  <cp:revision>17</cp:revision>
  <dcterms:created xsi:type="dcterms:W3CDTF">2016-11-18T20:59:00Z</dcterms:created>
  <dcterms:modified xsi:type="dcterms:W3CDTF">2016-11-18T22:54:00Z</dcterms:modified>
</cp:coreProperties>
</file>